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137ea09a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137ea09a-98e3-11ec-a452-b1c8c4ae987e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8T03:16:4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0lEQVR42s2WS27EMAxDhV5A97+lbqDy0UU33RSgFuMZxEkWhCR+nNo/a+qj3lVVzyz7vIev+rv++662l/9W9/guxhNSt/BUmh8u8EYtj+CO8LRp3zqpz1Bipuk3nx+U/q4DflnGYoDWUDo/lVRjCZrjEG+kafGrXgVZk/MhiMfHWDpxfdjM1hi7L8XDaajOGsTjMb/MzXMkEib3h+SytCzMzvutdommxHaJ/UF9Nm8/7YTzky2w2Ro8159blpjbkdr5/OzZdn1wnOuZwZV+TY153i/GnQdZN+fHC5Y1apxXQCgMsAmZFeM55V/aQ8lFPpMvFjbdH5wfA7uNavL8ax8f5fmh6b3g10L2N8xe4DmmOJZI/5P6bJOfSz4/2vXsDuYHv66PWyR9oL/P/d79Bt1HY+l3PMTi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dow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137ea09a-98e3-11ec-a452-b1c8c4ae987e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8T03:16:4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137ea09a-98e3-11ec-a452-b1c8c4ae987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137ea09a-98e3-11ec-a452-b1c8c4ae987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137ea09a</dc:title>
  <dc:creator/>
  <cp:keywords/>
  <dcterms:created xsi:type="dcterms:W3CDTF">2026-05-08T03:16:49Z</dcterms:created>
  <dcterms:modified xsi:type="dcterms:W3CDTF">2026-05-08T03:1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